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0760" w:rsidRPr="00E22CAB" w:rsidRDefault="00E22CAB" w:rsidP="00E22CAB">
      <w:pPr>
        <w:jc w:val="center"/>
        <w:rPr>
          <w:b/>
          <w:sz w:val="24"/>
          <w:szCs w:val="24"/>
        </w:rPr>
      </w:pPr>
      <w:r w:rsidRPr="00E22CAB">
        <w:rPr>
          <w:b/>
          <w:sz w:val="24"/>
          <w:szCs w:val="24"/>
        </w:rPr>
        <w:t>Dead Identification Form</w:t>
      </w:r>
    </w:p>
    <w:p w:rsidR="00E22CAB" w:rsidRPr="00E22CAB" w:rsidRDefault="00E22CAB" w:rsidP="00E22CA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E22CAB">
        <w:rPr>
          <w:b/>
          <w:sz w:val="24"/>
          <w:szCs w:val="24"/>
        </w:rPr>
        <w:t>Recovery Details</w:t>
      </w:r>
    </w:p>
    <w:p w:rsidR="00E22CAB" w:rsidRDefault="00E22CAB" w:rsidP="00E22CAB">
      <w:pPr>
        <w:pStyle w:val="ListParagraph"/>
        <w:rPr>
          <w:sz w:val="24"/>
          <w:szCs w:val="24"/>
        </w:rPr>
      </w:pPr>
      <w:r w:rsidRPr="00E22CAB">
        <w:rPr>
          <w:sz w:val="24"/>
          <w:szCs w:val="24"/>
        </w:rPr>
        <w:t>A.1 Location: (Where the body was found) (Autocomplete if possible) (Search for address and then display longitude and latitude)</w:t>
      </w:r>
    </w:p>
    <w:p w:rsidR="00E22CAB" w:rsidRDefault="00E22CAB" w:rsidP="00E22CAB">
      <w:pPr>
        <w:pStyle w:val="ListParagraph"/>
        <w:rPr>
          <w:sz w:val="24"/>
          <w:szCs w:val="24"/>
        </w:rPr>
      </w:pPr>
    </w:p>
    <w:p w:rsidR="00E22CAB" w:rsidRDefault="00E22CAB" w:rsidP="00E22CA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A.2 Date (Calendar)</w:t>
      </w:r>
    </w:p>
    <w:p w:rsidR="00E22CAB" w:rsidRDefault="00E22CAB" w:rsidP="00E22CAB">
      <w:pPr>
        <w:pStyle w:val="ListParagraph"/>
        <w:rPr>
          <w:sz w:val="24"/>
          <w:szCs w:val="24"/>
        </w:rPr>
      </w:pPr>
    </w:p>
    <w:p w:rsidR="00E22CAB" w:rsidRDefault="00E22CAB" w:rsidP="00E22CA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A.3 Time (Clock)</w:t>
      </w:r>
    </w:p>
    <w:p w:rsidR="00E22CAB" w:rsidRDefault="00E22CAB" w:rsidP="00E22CAB">
      <w:pPr>
        <w:pStyle w:val="ListParagraph"/>
        <w:rPr>
          <w:sz w:val="24"/>
          <w:szCs w:val="24"/>
        </w:rPr>
      </w:pPr>
    </w:p>
    <w:p w:rsidR="00E22CAB" w:rsidRDefault="00E22CAB" w:rsidP="00E22CA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A.4 </w:t>
      </w:r>
      <w:proofErr w:type="gramStart"/>
      <w:r>
        <w:rPr>
          <w:sz w:val="24"/>
          <w:szCs w:val="24"/>
        </w:rPr>
        <w:t>Whom</w:t>
      </w:r>
      <w:proofErr w:type="gramEnd"/>
      <w:r>
        <w:rPr>
          <w:sz w:val="24"/>
          <w:szCs w:val="24"/>
        </w:rPr>
        <w:t xml:space="preserve"> found?</w:t>
      </w:r>
    </w:p>
    <w:p w:rsidR="00E22CAB" w:rsidRDefault="00E22CAB" w:rsidP="00E22CA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(Bullet Type)</w:t>
      </w:r>
    </w:p>
    <w:p w:rsidR="00E22CAB" w:rsidRDefault="00E22CAB" w:rsidP="00E22CA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Volunteer</w:t>
      </w:r>
    </w:p>
    <w:p w:rsidR="00E22CAB" w:rsidRDefault="00E22CAB" w:rsidP="00E22CA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gency</w:t>
      </w:r>
    </w:p>
    <w:p w:rsidR="00E22CAB" w:rsidRDefault="00E22CAB" w:rsidP="00E22CAB">
      <w:pPr>
        <w:pStyle w:val="ListParagraph"/>
        <w:ind w:left="1440"/>
        <w:rPr>
          <w:color w:val="444444"/>
          <w:shd w:val="clear" w:color="auto" w:fill="FFFFFF"/>
        </w:rPr>
      </w:pPr>
      <w:r>
        <w:rPr>
          <w:sz w:val="24"/>
          <w:szCs w:val="24"/>
        </w:rPr>
        <w:t>(If agency, what agency?) (Dropdown) (</w:t>
      </w:r>
      <w:r>
        <w:rPr>
          <w:color w:val="444444"/>
          <w:shd w:val="clear" w:color="auto" w:fill="FFFFFF"/>
        </w:rPr>
        <w:t xml:space="preserve">OCD, DSWD, DILG, DOH, MMDA, NBI, PRC, PNP, BFP, AFP, DPWH, DFA, PCG, MGB, IFRC, ICRC, </w:t>
      </w:r>
      <w:r>
        <w:rPr>
          <w:color w:val="444444"/>
          <w:shd w:val="clear" w:color="auto" w:fill="FFFFFF"/>
        </w:rPr>
        <w:t xml:space="preserve">DILG, </w:t>
      </w:r>
      <w:r>
        <w:rPr>
          <w:color w:val="444444"/>
          <w:shd w:val="clear" w:color="auto" w:fill="FFFFFF"/>
        </w:rPr>
        <w:t>and Private / Volunteer Groups</w:t>
      </w:r>
      <w:r>
        <w:rPr>
          <w:color w:val="444444"/>
          <w:shd w:val="clear" w:color="auto" w:fill="FFFFFF"/>
        </w:rPr>
        <w:t>)</w:t>
      </w:r>
    </w:p>
    <w:p w:rsidR="00E22CAB" w:rsidRPr="00E22CAB" w:rsidRDefault="00E22CAB" w:rsidP="00E22CAB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A.5 First Name Middle Name Surname </w:t>
      </w:r>
      <w:bookmarkStart w:id="0" w:name="_GoBack"/>
      <w:bookmarkEnd w:id="0"/>
    </w:p>
    <w:p w:rsidR="00E22CAB" w:rsidRPr="00E22CAB" w:rsidRDefault="00E22CAB" w:rsidP="00E22CAB">
      <w:pPr>
        <w:pStyle w:val="ListParagraph"/>
        <w:ind w:left="1440"/>
        <w:rPr>
          <w:sz w:val="24"/>
          <w:szCs w:val="24"/>
        </w:rPr>
      </w:pPr>
    </w:p>
    <w:sectPr w:rsidR="00E22CAB" w:rsidRPr="00E22C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BF5767"/>
    <w:multiLevelType w:val="hybridMultilevel"/>
    <w:tmpl w:val="8014F9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2A471BA"/>
    <w:multiLevelType w:val="hybridMultilevel"/>
    <w:tmpl w:val="082A71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DYwNTMzNDO3MDJX0lEKTi0uzszPAykwrAUAbjc2ySwAAAA="/>
  </w:docVars>
  <w:rsids>
    <w:rsidRoot w:val="00E22CAB"/>
    <w:rsid w:val="00095294"/>
    <w:rsid w:val="0048668E"/>
    <w:rsid w:val="00504778"/>
    <w:rsid w:val="00E22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843D13-EE5C-422C-8B07-6F96B21B4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2C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45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c</dc:creator>
  <cp:keywords/>
  <dc:description/>
  <cp:lastModifiedBy>gc</cp:lastModifiedBy>
  <cp:revision>1</cp:revision>
  <dcterms:created xsi:type="dcterms:W3CDTF">2017-03-03T08:24:00Z</dcterms:created>
  <dcterms:modified xsi:type="dcterms:W3CDTF">2017-03-03T09:32:00Z</dcterms:modified>
</cp:coreProperties>
</file>